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R. Fernando</w:t>
      </w:r>
    </w:p>
    <w:p>
      <w:pPr>
        <w:pStyle w:val="BodyText"/>
      </w:pPr>
      <w:r>
        <w:t xml:space="preserve">Scholarship Committee Chairman</w:t>
      </w:r>
    </w:p>
    <w:p>
      <w:pPr>
        <w:pStyle w:val="BodyText"/>
      </w:pPr>
      <w:r>
        <w:t xml:space="preserve">Sri Lanka National Electrical Training Foundation</w:t>
      </w:r>
    </w:p>
    <w:p>
      <w:pPr>
        <w:pStyle w:val="BodyText"/>
      </w:pPr>
      <w:r>
        <w:t xml:space="preserve">15 Galle Road, Colombo 3, Sri Lanka</w:t>
      </w:r>
    </w:p>
    <w:bookmarkStart w:id="20" w:name="X64b41c1139d52a63e09ac4bd53a523eb5bf810b"/>
    <w:p>
      <w:pPr>
        <w:pStyle w:val="Heading2"/>
      </w:pPr>
      <w:r>
        <w:t xml:space="preserve">Subject: Application for Scholarship to Pursue Advanced Electrician Certification in Sri Lanka Colombo</w:t>
      </w:r>
    </w:p>
    <w:p>
      <w:pPr>
        <w:pStyle w:val="FirstParagraph"/>
      </w:pPr>
      <w:r>
        <w:t xml:space="preserve">Dear Mr. Fernando,</w:t>
      </w:r>
    </w:p>
    <w:p>
      <w:pPr>
        <w:pStyle w:val="BodyText"/>
      </w:pPr>
      <w:r>
        <w:t xml:space="preserve">I am writing this Scholarship Application Letter with profound enthusiasm to apply for the Advanced Electrical Technician Scholarship offered by the Sri Lanka National Electrical Training Foundation. As a dedicated young professional from the bustling urban landscape of Colombo, I have witnessed firsthand the critical need for skilled electricians in our rapidly developing nation. This scholarship represents not just an educational opportunity, but a vital catalyst for my journey to become a certified</w:t>
      </w:r>
      <w:r>
        <w:t xml:space="preserve"> </w:t>
      </w:r>
      <w:r>
        <w:rPr>
          <w:bCs/>
          <w:b/>
        </w:rPr>
        <w:t xml:space="preserve">Electrician</w:t>
      </w:r>
      <w:r>
        <w:t xml:space="preserve"> </w:t>
      </w:r>
      <w:r>
        <w:t xml:space="preserve">who will contribute meaningfully to Sri Lanka's infrastructure and energy security.</w:t>
      </w:r>
    </w:p>
    <w:p>
      <w:pPr>
        <w:pStyle w:val="BodyText"/>
      </w:pPr>
      <w:r>
        <w:t xml:space="preserve">Growing up in Colombo's densely populated neighborhoods of Mount Lavinia, I have been acutely aware of the electrical challenges facing our communities. During monsoon seasons, power outages disrupt entire apartment blocks and small businesses. In older residential areas like Pettah, outdated wiring systems pose serious fire hazards that demand professional intervention. These experiences ignited my passion for electrical work—not merely as a trade, but as a profession essential to public safety and economic stability in</w:t>
      </w:r>
      <w:r>
        <w:t xml:space="preserve"> </w:t>
      </w:r>
      <w:r>
        <w:rPr>
          <w:bCs/>
          <w:b/>
        </w:rPr>
        <w:t xml:space="preserve">Sri Lanka Colombo</w:t>
      </w:r>
      <w:r>
        <w:t xml:space="preserve">. I have already completed my basic vocational training at the Colombo Technical Training Institute, where I earned a Certificate in Electrical Installation. However, to address the complex demands of modern Sri Lankan infrastructure—especially with our national push toward renewable energy integration—I require advanced certification that only this scholarship can provide.</w:t>
      </w:r>
    </w:p>
    <w:p>
      <w:pPr>
        <w:pStyle w:val="BodyText"/>
      </w:pPr>
      <w:r>
        <w:t xml:space="preserve">The significance of becoming a certified</w:t>
      </w:r>
      <w:r>
        <w:t xml:space="preserve"> </w:t>
      </w:r>
      <w:r>
        <w:rPr>
          <w:bCs/>
          <w:b/>
        </w:rPr>
        <w:t xml:space="preserve">Electrician</w:t>
      </w:r>
      <w:r>
        <w:t xml:space="preserve"> </w:t>
      </w:r>
      <w:r>
        <w:t xml:space="preserve">extends far beyond personal career advancement in Colombo. According to the Central Bank of Sri Lanka's 2023 report, approximately 15% of all small and medium enterprises (SMEs) in urban centers like Colombo face operational disruptions due to electrical faults. This translates to millions in annual economic loss. My goal is not merely to repair faulty circuits, but to implement energy-efficient systems that support Sri Lanka's Sustainable Energy Development Plan. Having shadowed certified electricians at the Colombo Municipal Council's infrastructure projects, I've seen how proper wiring design reduces fire incidents by 40% in commercial buildings—a statistic I am determined to replicate in my future practice.</w:t>
      </w:r>
    </w:p>
    <w:p>
      <w:pPr>
        <w:pStyle w:val="BodyText"/>
      </w:pPr>
      <w:r>
        <w:t xml:space="preserve">What makes this scholarship particularly transformative for me is its alignment with Sri Lanka's Vision 2030 goals. The training program at the National Electrical Training Academy (NETA) in Colombo covers critical modules I cannot access elsewhere: solar photovoltaic installation, smart grid technology integration, and compliance with the newly updated Sri Lanka Standards Institution (SLSI) electrical codes. These skills are urgently needed as Colombo transitions from traditional energy sources to decentralized renewable systems. For instance, my proposed project would involve retrofitting 50 low-income housing units in Moratuwa with solar-powered lighting—a direct application of advanced training I seek through this scholarship.</w:t>
      </w:r>
    </w:p>
    <w:p>
      <w:pPr>
        <w:pStyle w:val="BodyText"/>
      </w:pPr>
      <w:r>
        <w:t xml:space="preserve">I understand that the path to becoming a master electrician requires more than technical knowledge; it demands ethical commitment. During my previous apprenticeship at Lanka Electrical Services (a Colombo-based firm), I resolved a dangerous voltage fluctuation in a community health clinic before it caused medical equipment failure—a situation where proper training prevented potential harm to 300 patients weekly. This experience reinforced my belief that every</w:t>
      </w:r>
      <w:r>
        <w:t xml:space="preserve"> </w:t>
      </w:r>
      <w:r>
        <w:rPr>
          <w:bCs/>
          <w:b/>
        </w:rPr>
        <w:t xml:space="preserve">Electrician</w:t>
      </w:r>
      <w:r>
        <w:t xml:space="preserve"> </w:t>
      </w:r>
      <w:r>
        <w:t xml:space="preserve">holds societal responsibility. My application embodies this principle: I will not just seek certification, but become a resource for community workshops on electrical safety in Colombo's informal settlements, where unsafe connections cause 28% of household fires according to the Fire Service Department.</w:t>
      </w:r>
    </w:p>
    <w:p>
      <w:pPr>
        <w:pStyle w:val="BodyText"/>
      </w:pPr>
      <w:r>
        <w:t xml:space="preserve">The financial barrier to advanced training remains my primary challenge. While my family runs a modest hardware store in Borella, covering the full tuition of LKR 150,000 (approximately USD $525) is impossible without assistance. This scholarship would alleviate that burden while allowing me to continue working part-time at the same hardware store to gain practical experience during studies—a model proven successful in Colombo's vocational training ecosystem. I am prepared to commit 12 months post-graduation as a field instructor at NETA's community outreach program, directly serving neighborhoods like Kollupitiya where skilled electrician shortages are most severe.</w:t>
      </w:r>
    </w:p>
    <w:p>
      <w:pPr>
        <w:pStyle w:val="BodyText"/>
      </w:pPr>
      <w:r>
        <w:t xml:space="preserve">My academic record demonstrates consistent dedication: I graduated with distinction in my intermediate electrical course (78% aggregate), maintaining a 3.8 GPA while managing family responsibilities. My references from both Mr. Dinesh Perera (Head Technician at Colombo Municipal Council) and Ms. Anura Wijesinghe (Vocational Trainer at Ceylon College of Technology) highlight my technical aptitude and community focus—testimonials I have attached for your review. Moreover, I have already begun preparing by volunteering with the Colombo Youth Electrical Safety Initiative, where I've educated 200+ residents on preventing electrical hazards—a role that deepened my understanding of local challenges.</w:t>
      </w:r>
    </w:p>
    <w:p>
      <w:pPr>
        <w:pStyle w:val="BodyText"/>
      </w:pPr>
      <w:r>
        <w:t xml:space="preserve">In Sri Lanka Colombo, we stand at a pivotal moment where skilled electricians can bridge infrastructure gaps and empower communities. My vision extends beyond individual success: I aim to establish a training cooperative in Colombo North that mentors underprivileged youth in electrical trades—addressing both the national shortage and youth unemployment crisis. This scholarship would be the foundation for that mission, transforming my personal aspiration into tangible community impact. As we strive toward a resilient, self-sufficient Sri Lanka, every certified</w:t>
      </w:r>
      <w:r>
        <w:t xml:space="preserve"> </w:t>
      </w:r>
      <w:r>
        <w:rPr>
          <w:bCs/>
          <w:b/>
        </w:rPr>
        <w:t xml:space="preserve">Electrician</w:t>
      </w:r>
      <w:r>
        <w:t xml:space="preserve"> </w:t>
      </w:r>
      <w:r>
        <w:t xml:space="preserve">is a vital architect of progress.</w:t>
      </w:r>
    </w:p>
    <w:p>
      <w:pPr>
        <w:pStyle w:val="BodyText"/>
      </w:pPr>
      <w:r>
        <w:t xml:space="preserve">I respectfully request the opportunity to discuss how my background aligns with your scholarship's objectives. I am available for an interview at your earliest convenience and have attached all required documentation including academic transcripts, recommendation letters, and a detailed training proposal. Thank you for considering this Scholarship Application Letter from a committed future professional who is ready to serve Sri Lanka Colombo with integrity and technical excellence.</w:t>
      </w:r>
    </w:p>
    <w:p>
      <w:pPr>
        <w:pStyle w:val="BodyText"/>
      </w:pPr>
      <w:r>
        <w:t xml:space="preserve">Sincerely,</w:t>
      </w:r>
    </w:p>
    <w:p>
      <w:pPr>
        <w:pStyle w:val="BodyText"/>
      </w:pPr>
      <w:r>
        <w:rPr>
          <w:bCs/>
          <w:b/>
        </w:rPr>
        <w:t xml:space="preserve">Chamindu Silva</w:t>
      </w:r>
    </w:p>
    <w:p>
      <w:pPr>
        <w:pStyle w:val="BodyText"/>
      </w:pPr>
      <w:r>
        <w:t xml:space="preserve">25/14, Victoria Road, Mount Lavinia, Colombo 06</w:t>
      </w:r>
    </w:p>
    <w:p>
      <w:pPr>
        <w:pStyle w:val="BodyText"/>
      </w:pPr>
      <w:r>
        <w:t xml:space="preserve">Phone: +94 77 123 4567 | Email: chamindu.silva@email.com</w:t>
      </w:r>
    </w:p>
    <w:p>
      <w:pPr>
        <w:pStyle w:val="BodyText"/>
      </w:pPr>
      <w:r>
        <w:t xml:space="preserve">ID: SL-EL-88902 (National Electrical License Number)</w:t>
      </w:r>
    </w:p>
    <w:p>
      <w:pPr>
        <w:pStyle w:val="BodyText"/>
      </w:pPr>
      <w:r>
        <w:rPr>
          <w:bCs/>
          <w:b/>
        </w:rPr>
        <w:t xml:space="preserve">Attachments:</w:t>
      </w:r>
    </w:p>
    <w:p>
      <w:pPr>
        <w:numPr>
          <w:ilvl w:val="0"/>
          <w:numId w:val="1001"/>
        </w:numPr>
        <w:pStyle w:val="Compact"/>
      </w:pPr>
      <w:r>
        <w:t xml:space="preserve">Certificates from Colombo Technical Training Institute (78% GPA)</w:t>
      </w:r>
    </w:p>
    <w:p>
      <w:pPr>
        <w:numPr>
          <w:ilvl w:val="0"/>
          <w:numId w:val="1001"/>
        </w:numPr>
        <w:pStyle w:val="Compact"/>
      </w:pPr>
      <w:r>
        <w:t xml:space="preserve">Recommendation Letters (Colombo Municipal Council &amp; Ceylon College of Technology)</w:t>
      </w:r>
    </w:p>
    <w:p>
      <w:pPr>
        <w:numPr>
          <w:ilvl w:val="0"/>
          <w:numId w:val="1001"/>
        </w:numPr>
        <w:pStyle w:val="Compact"/>
      </w:pPr>
      <w:r>
        <w:t xml:space="preserve">Community Service Log: Colombo Youth Electrical Safety Initiative</w:t>
      </w:r>
    </w:p>
    <w:p>
      <w:pPr>
        <w:numPr>
          <w:ilvl w:val="0"/>
          <w:numId w:val="1001"/>
        </w:numPr>
        <w:pStyle w:val="Compact"/>
      </w:pPr>
      <w:r>
        <w:t xml:space="preserve">Training Proposal: Solar Retrofitting for Low-Income Housing in Moratuwa</w:t>
      </w:r>
    </w:p>
    <w:p>
      <w:pPr>
        <w:pStyle w:val="FirstParagraph"/>
      </w:pPr>
      <w:r>
        <w:t xml:space="preserve">"A skilled electrician does not just connect wires—they connect communities to progress." – Chamindu Silv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dc:title>
  <dc:creator/>
  <dc:language>en</dc:language>
  <cp:keywords/>
  <dcterms:created xsi:type="dcterms:W3CDTF">2026-07-21T14:40:20Z</dcterms:created>
  <dcterms:modified xsi:type="dcterms:W3CDTF">2026-07-21T14:40:20Z</dcterms:modified>
</cp:coreProperties>
</file>

<file path=docProps/custom.xml><?xml version="1.0" encoding="utf-8"?>
<Properties xmlns="http://schemas.openxmlformats.org/officeDocument/2006/custom-properties" xmlns:vt="http://schemas.openxmlformats.org/officeDocument/2006/docPropsVTypes"/>
</file>